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06</w:t>
      </w:r>
      <w:r w:rsidR="00145F9A" w:rsidRPr="00DB3E0E">
        <w:t/>
      </w:r>
      <w:r w:rsidR="00BF47C8">
        <w:t/>
      </w:r>
      <w:r w:rsidR="00145F9A">
        <w:t xml:space="preserve"> day </w:t>
      </w:r>
      <w:proofErr w:type="gramStart"/>
      <w:r w:rsidR="00145F9A">
        <w:t xml:space="preserve">of  </w:t>
      </w:r>
      <w:r w:rsidR="00BF47C8">
        <w:t xml:space="preserve">August</w:t>
      </w:r>
      <w:proofErr w:type="gramEnd"/>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4F13D8E1" w:rsidR="00A8335C" w:rsidRPr="001777C1" w:rsidRDefault="00BF47C8" w:rsidP="00145F9A">
      <w:pPr>
        <w:ind w:left="142" w:hanging="142"/>
        <w:jc w:val="both"/>
      </w:pPr>
      <w:r>
        <w:rPr>
          <w:b/>
        </w:rPr>
        <w:t xml:space="preserve">SISINTY PRIVATE LIMITED</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145F9A" w:rsidRPr="00DB3E0E">
        <w:t>[</w:t>
      </w:r>
      <w:proofErr w:type="spellStart"/>
      <w:r w:rsidR="00145F9A" w:rsidRPr="00DB3E0E">
        <w:t>Institute_Address</w:t>
      </w:r>
      <w:proofErr w:type="spellEnd"/>
      <w:r w:rsidR="00145F9A" w:rsidRPr="00DB3E0E">
        <w:t>]</w:t>
      </w:r>
      <w:r w:rsidR="00145F9A">
        <w:t xml:space="preserve">, CIN </w:t>
      </w:r>
      <w:r w:rsidR="00145F9A" w:rsidRPr="00DB3E0E">
        <w:t>[CIN]</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63DB26AA" w:rsidR="00643D15" w:rsidRPr="00643D15" w:rsidRDefault="00643D15" w:rsidP="00643D15">
      <w:pPr>
        <w:rPr>
          <w:b/>
        </w:rPr>
      </w:pPr>
      <w:r>
        <w:t xml:space="preserve">           </w:t>
      </w:r>
      <w:r w:rsidRPr="00643D15">
        <w:rPr>
          <w:b/>
        </w:rPr>
        <w:t>[</w:t>
      </w:r>
      <w:proofErr w:type="spellStart"/>
      <w:r w:rsidRPr="00643D15">
        <w:rPr>
          <w:b/>
        </w:rPr>
        <w:t>registered_entity_name</w:t>
      </w:r>
      <w:proofErr w:type="spellEnd"/>
      <w:r w:rsidRPr="00643D15">
        <w:rPr>
          <w:b/>
        </w:rPr>
        <w:t>]:</w:t>
      </w:r>
    </w:p>
    <w:p w14:paraId="010D3880" w14:textId="3BAEC271"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643D15">
        <w:t>[</w:t>
      </w:r>
      <w:proofErr w:type="spellStart"/>
      <w:r w:rsidR="00643D15" w:rsidRPr="00DB3E0E">
        <w:t>Institute_Address</w:t>
      </w:r>
      <w:proofErr w:type="spellEnd"/>
      <w:r w:rsidR="00643D15" w:rsidRPr="00DB3E0E">
        <w:t>]</w:t>
      </w:r>
    </w:p>
    <w:bookmarkEnd w:id="0"/>
    <w:p w14:paraId="06095DAE" w14:textId="2224E0B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643D15" w:rsidRPr="00DB3E0E">
        <w:t>[</w:t>
      </w:r>
      <w:proofErr w:type="spellStart"/>
      <w:r w:rsidR="00643D15" w:rsidRPr="00DB3E0E">
        <w:t>Institute_telephone_number</w:t>
      </w:r>
      <w:proofErr w:type="spellEnd"/>
      <w:r w:rsidR="00643D15" w:rsidRPr="00DB3E0E">
        <w:t>]</w:t>
      </w:r>
    </w:p>
    <w:p w14:paraId="58C363A5" w14:textId="1475CB6A" w:rsidR="005D4619" w:rsidRPr="00B21A0E" w:rsidRDefault="005D4619" w:rsidP="00643D15">
      <w:pPr>
        <w:widowControl/>
        <w:spacing w:line="276" w:lineRule="auto"/>
        <w:ind w:left="1560" w:hanging="1985"/>
        <w:jc w:val="both"/>
      </w:pPr>
    </w:p>
    <w:p w14:paraId="73FB9216" w14:textId="5CFF3AFC"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643D15" w:rsidRPr="00DB3E0E">
        <w:t>[</w:t>
      </w:r>
      <w:proofErr w:type="spellStart"/>
      <w:r w:rsidR="00643D15" w:rsidRPr="00DB3E0E">
        <w:t>Institute_email_id</w:t>
      </w:r>
      <w:proofErr w:type="spellEnd"/>
      <w:r w:rsidR="00643D15" w:rsidRPr="00DB3E0E">
        <w:t>]</w:t>
      </w:r>
    </w:p>
    <w:p w14:paraId="5D72E62D" w14:textId="1E9A7E00"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0F3658">
        <w:t>[</w:t>
      </w:r>
      <w:proofErr w:type="spellStart"/>
      <w:r w:rsidR="000F3658">
        <w:t>contact_person_name</w:t>
      </w:r>
      <w:proofErr w:type="spellEnd"/>
      <w:r w:rsidR="00643D15" w:rsidRPr="00DB3E0E">
        <w:t>]</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75AA153B"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643D15" w:rsidRPr="00643D15">
        <w:rPr>
          <w:b/>
        </w:rPr>
        <w:t>[</w:t>
      </w:r>
      <w:proofErr w:type="spellStart"/>
      <w:r w:rsidR="00643D15" w:rsidRPr="00643D15">
        <w:rPr>
          <w:b/>
        </w:rPr>
        <w:t>registered_entity_</w:t>
      </w:r>
      <w:proofErr w:type="gramStart"/>
      <w:r w:rsidR="00643D15" w:rsidRPr="00643D15">
        <w:rPr>
          <w:b/>
        </w:rPr>
        <w:t>name</w:t>
      </w:r>
      <w:proofErr w:type="spellEnd"/>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roofErr w:type="gramEnd"/>
      <w:r w:rsidRPr="00B82907">
        <w:rPr>
          <w:rFonts w:eastAsia="Times New Roman" w:cstheme="minorHAnsi"/>
          <w:color w:val="000000"/>
          <w:lang w:val="en-IN" w:eastAsia="en-IN"/>
        </w:rPr>
        <w:t>:</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3E7A90F"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0F3658">
        <w:t>[kyc_authorized_signatory]</w:t>
      </w:r>
    </w:p>
    <w:p w14:paraId="5D20D784" w14:textId="43318836" w:rsidR="00FF0D7B" w:rsidRDefault="005D4619" w:rsidP="005D4619">
      <w:pPr>
        <w:rPr>
          <w:spacing w:val="-9"/>
        </w:rPr>
      </w:pPr>
      <w:r w:rsidRPr="00577A61">
        <w:t xml:space="preserve"> Designation:</w:t>
      </w:r>
      <w:r w:rsidRPr="00577A61">
        <w:rPr>
          <w:spacing w:val="-9"/>
        </w:rPr>
        <w:t xml:space="preserve"> </w:t>
      </w:r>
      <w:r w:rsidRPr="00577A61">
        <w:t>-</w:t>
      </w:r>
      <w:r w:rsidR="00643D15" w:rsidRPr="00DB3E0E">
        <w:t>[</w:t>
      </w:r>
      <w:proofErr w:type="spellStart"/>
      <w:r w:rsidR="00643D15" w:rsidRPr="00DB3E0E">
        <w:t>contact_person_designation</w:t>
      </w:r>
      <w:proofErr w:type="spellEnd"/>
      <w:r w:rsidR="00643D15" w:rsidRPr="00DB3E0E">
        <w:t>]</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37DF11E"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643D15" w:rsidRPr="00172F6A">
        <w:t>[</w:t>
      </w:r>
      <w:proofErr w:type="spellStart"/>
      <w:r w:rsidR="00643D15" w:rsidRPr="00172F6A">
        <w:t>product_snapshot</w:t>
      </w:r>
      <w:proofErr w:type="spellEnd"/>
      <w:r w:rsidR="00643D15" w:rsidRPr="00172F6A">
        <w: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2B9299B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w:t>
      </w:r>
      <w:proofErr w:type="spellStart"/>
      <w:r w:rsidR="00643D15" w:rsidRPr="00643D15">
        <w:rPr>
          <w:b/>
        </w:rPr>
        <w:t>registered_entity_</w:t>
      </w:r>
      <w:proofErr w:type="gramStart"/>
      <w:r w:rsidR="00643D15" w:rsidRPr="00643D15">
        <w:rPr>
          <w:b/>
        </w:rPr>
        <w:t>name</w:t>
      </w:r>
      <w:proofErr w:type="spellEnd"/>
      <w:r w:rsidR="00643D15" w:rsidRPr="00643D15">
        <w:rPr>
          <w:b/>
        </w:rPr>
        <w:t>]</w:t>
      </w:r>
      <w:r w:rsidR="00643D15">
        <w:t xml:space="preserve"> </w:t>
      </w:r>
      <w:r w:rsidRPr="00B82907">
        <w:rPr>
          <w:rFonts w:eastAsia="Times New Roman" w:cstheme="minorHAnsi"/>
          <w:color w:val="000000"/>
          <w:lang w:val="en-IN" w:eastAsia="en-IN"/>
        </w:rPr>
        <w:t xml:space="preserve"> by</w:t>
      </w:r>
      <w:proofErr w:type="gramEnd"/>
      <w:r w:rsidRPr="00B82907">
        <w:rPr>
          <w:rFonts w:eastAsia="Times New Roman" w:cstheme="minorHAnsi"/>
          <w:color w:val="000000"/>
          <w:lang w:val="en-IN" w:eastAsia="en-IN"/>
        </w:rPr>
        <w:t>:</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77777777" w:rsidR="000F3658" w:rsidRDefault="00965250" w:rsidP="00965250">
      <w:r>
        <w:t xml:space="preserve"> </w:t>
      </w:r>
      <w:r w:rsidRPr="00577A61">
        <w:t>Name:</w:t>
      </w:r>
      <w:r w:rsidRPr="00577A61">
        <w:rPr>
          <w:spacing w:val="-5"/>
        </w:rPr>
        <w:t xml:space="preserve"> </w:t>
      </w:r>
      <w:r w:rsidRPr="00577A61">
        <w:t>-</w:t>
      </w:r>
      <w:r>
        <w:t xml:space="preserve"> </w:t>
      </w:r>
      <w:r w:rsidR="000F3658">
        <w:t>[</w:t>
      </w:r>
      <w:proofErr w:type="spellStart"/>
      <w:r w:rsidR="000F3658">
        <w:t>kyc_authorized_signatory</w:t>
      </w:r>
      <w:proofErr w:type="spellEnd"/>
      <w:r w:rsidR="000F3658">
        <w:t>]</w:t>
      </w:r>
    </w:p>
    <w:p w14:paraId="07688666" w14:textId="67B60D63"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643D15" w:rsidRPr="00DB3E0E">
        <w:t>[</w:t>
      </w:r>
      <w:proofErr w:type="spellStart"/>
      <w:r w:rsidR="00643D15" w:rsidRPr="00DB3E0E">
        <w:t>contact_person_designation</w:t>
      </w:r>
      <w:proofErr w:type="spellEnd"/>
      <w:r w:rsidR="00643D15" w:rsidRPr="00DB3E0E">
        <w:t>]</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5C79DA1A"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w:t>
      </w:r>
      <w:proofErr w:type="spellStart"/>
      <w:r w:rsidR="00643D15" w:rsidRPr="00643D15">
        <w:rPr>
          <w:b/>
        </w:rPr>
        <w:t>registered_entity_</w:t>
      </w:r>
      <w:proofErr w:type="gramStart"/>
      <w:r w:rsidR="00643D15" w:rsidRPr="00643D15">
        <w:rPr>
          <w:b/>
        </w:rPr>
        <w:t>name</w:t>
      </w:r>
      <w:proofErr w:type="spellEnd"/>
      <w:r w:rsidR="00643D15" w:rsidRPr="00643D15">
        <w:rPr>
          <w:b/>
        </w:rPr>
        <w:t>]</w:t>
      </w:r>
      <w:r w:rsidR="00643D15">
        <w:t xml:space="preserve"> </w:t>
      </w:r>
      <w:r w:rsidRPr="00B82907">
        <w:rPr>
          <w:rFonts w:eastAsia="Times New Roman" w:cstheme="minorHAnsi"/>
          <w:color w:val="000000"/>
          <w:lang w:val="en-IN" w:eastAsia="en-IN"/>
        </w:rPr>
        <w:t xml:space="preserve"> by</w:t>
      </w:r>
      <w:proofErr w:type="gramEnd"/>
      <w:r w:rsidRPr="00B82907">
        <w:rPr>
          <w:rFonts w:eastAsia="Times New Roman" w:cstheme="minorHAnsi"/>
          <w:color w:val="000000"/>
          <w:lang w:val="en-IN" w:eastAsia="en-IN"/>
        </w:rPr>
        <w:t>:</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580FE495"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0F3658">
        <w:t>[</w:t>
      </w:r>
      <w:proofErr w:type="spellStart"/>
      <w:r w:rsidR="000F3658">
        <w:t>kyc_authorized_signatory</w:t>
      </w:r>
      <w:proofErr w:type="spellEnd"/>
      <w:r w:rsidR="000F3658">
        <w:t>]</w:t>
      </w:r>
    </w:p>
    <w:p w14:paraId="022A6BE1" w14:textId="7DA8BBFF" w:rsidR="009144B2" w:rsidRDefault="009144B2" w:rsidP="009144B2">
      <w:pPr>
        <w:rPr>
          <w:spacing w:val="-9"/>
        </w:rPr>
      </w:pPr>
      <w:r w:rsidRPr="00577A61">
        <w:t xml:space="preserve"> Designation:</w:t>
      </w:r>
      <w:r w:rsidRPr="00577A61">
        <w:rPr>
          <w:spacing w:val="-9"/>
        </w:rPr>
        <w:t xml:space="preserve"> </w:t>
      </w:r>
      <w:r w:rsidRPr="00577A61">
        <w:t>-</w:t>
      </w:r>
      <w:r w:rsidR="00643D15" w:rsidRPr="00DB3E0E">
        <w:t>[</w:t>
      </w:r>
      <w:proofErr w:type="spellStart"/>
      <w:r w:rsidR="00643D15" w:rsidRPr="00DB3E0E">
        <w:t>contact_person_designation</w:t>
      </w:r>
      <w:proofErr w:type="spellEnd"/>
      <w:r w:rsidR="00643D15" w:rsidRPr="00DB3E0E">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3D0FBC" w14:textId="77777777" w:rsidR="00B55E8C" w:rsidRDefault="00B55E8C">
      <w:r>
        <w:separator/>
      </w:r>
    </w:p>
  </w:endnote>
  <w:endnote w:type="continuationSeparator" w:id="0">
    <w:p w14:paraId="1096F6CB" w14:textId="77777777" w:rsidR="00B55E8C" w:rsidRDefault="00B55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D804FB" w14:textId="77777777" w:rsidR="00B55E8C" w:rsidRDefault="00B55E8C">
      <w:r>
        <w:separator/>
      </w:r>
    </w:p>
  </w:footnote>
  <w:footnote w:type="continuationSeparator" w:id="0">
    <w:p w14:paraId="221A3A25" w14:textId="77777777" w:rsidR="00B55E8C" w:rsidRDefault="00B55E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5E8C"/>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E13E37"/>
    <w:rsid w:val="00E151A7"/>
    <w:rsid w:val="00E22B84"/>
    <w:rsid w:val="00E26F4B"/>
    <w:rsid w:val="00E3790A"/>
    <w:rsid w:val="00E415B6"/>
    <w:rsid w:val="00E425AD"/>
    <w:rsid w:val="00E43FA7"/>
    <w:rsid w:val="00E51FCC"/>
    <w:rsid w:val="00E52AD0"/>
    <w:rsid w:val="00E668C6"/>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4305</Words>
  <Characters>2454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7</cp:revision>
  <cp:lastPrinted>2022-10-11T09:16:00Z</cp:lastPrinted>
  <dcterms:created xsi:type="dcterms:W3CDTF">2024-07-11T05:31:00Z</dcterms:created>
  <dcterms:modified xsi:type="dcterms:W3CDTF">2024-08-06T05:01:00Z</dcterms:modified>
</cp:coreProperties>
</file>